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D87D" w14:textId="77777777" w:rsidR="00733D04" w:rsidRPr="00F42C39" w:rsidRDefault="00733D04" w:rsidP="00733D0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F42C39">
        <w:rPr>
          <w:rFonts w:ascii="Times New Roman" w:hAnsi="Times New Roman" w:cs="Times New Roman"/>
          <w:b/>
          <w:sz w:val="24"/>
        </w:rPr>
        <w:t>GEARY COUNTY UNIFIED SCHOOL DISTRICT 475</w:t>
      </w:r>
    </w:p>
    <w:p w14:paraId="1C142501" w14:textId="77777777" w:rsidR="00733D04" w:rsidRDefault="00733D04" w:rsidP="00733D0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F42C39">
        <w:rPr>
          <w:rFonts w:ascii="Times New Roman" w:hAnsi="Times New Roman" w:cs="Times New Roman"/>
          <w:b/>
          <w:sz w:val="24"/>
        </w:rPr>
        <w:t>JUNCTION CITY, KANSAS</w:t>
      </w:r>
    </w:p>
    <w:p w14:paraId="4BDC58ED" w14:textId="77777777" w:rsidR="00733D04" w:rsidRDefault="00733D04" w:rsidP="00733D04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14:paraId="5F4C5376" w14:textId="77777777" w:rsidR="00733D04" w:rsidRPr="00F42C39" w:rsidRDefault="00733D04" w:rsidP="00733D04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14:paraId="0E2ACE21" w14:textId="7C0490F9" w:rsidR="00733D04" w:rsidRPr="00B37270" w:rsidRDefault="00733D04" w:rsidP="00733D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B37270">
        <w:rPr>
          <w:rFonts w:ascii="Times New Roman" w:hAnsi="Times New Roman" w:cs="Times New Roman"/>
          <w:b/>
          <w:bCs/>
          <w:sz w:val="24"/>
        </w:rPr>
        <w:t>Name of Grievant:</w:t>
      </w:r>
      <w:r w:rsidRPr="00B37270">
        <w:rPr>
          <w:rFonts w:ascii="Times New Roman" w:hAnsi="Times New Roman" w:cs="Times New Roman"/>
          <w:sz w:val="24"/>
        </w:rPr>
        <w:t xml:space="preserve">  </w:t>
      </w:r>
      <w:sdt>
        <w:sdtPr>
          <w:rPr>
            <w:rFonts w:ascii="Times New Roman" w:hAnsi="Times New Roman" w:cs="Times New Roman"/>
            <w:sz w:val="24"/>
          </w:rPr>
          <w:id w:val="-1145810010"/>
          <w:placeholder>
            <w:docPart w:val="DefaultPlaceholder_-1854013440"/>
          </w:placeholder>
          <w:showingPlcHdr/>
          <w:text/>
        </w:sdtPr>
        <w:sdtEndPr/>
        <w:sdtContent>
          <w:r w:rsidR="00BC3313" w:rsidRPr="00F25137">
            <w:rPr>
              <w:rStyle w:val="PlaceholderText"/>
            </w:rPr>
            <w:t>Click or tap here to enter text.</w:t>
          </w:r>
        </w:sdtContent>
      </w:sdt>
      <w:r w:rsidR="00B37270">
        <w:rPr>
          <w:rFonts w:ascii="Times New Roman" w:hAnsi="Times New Roman" w:cs="Times New Roman"/>
          <w:sz w:val="24"/>
        </w:rPr>
        <w:tab/>
      </w:r>
      <w:r w:rsidRPr="00B37270">
        <w:rPr>
          <w:rFonts w:ascii="Times New Roman" w:hAnsi="Times New Roman" w:cs="Times New Roman"/>
          <w:b/>
          <w:bCs/>
          <w:sz w:val="24"/>
        </w:rPr>
        <w:t>Filing Date:</w:t>
      </w:r>
      <w:r w:rsidR="00932B46" w:rsidRPr="00B37270">
        <w:rPr>
          <w:rFonts w:ascii="Times New Roman" w:hAnsi="Times New Roman" w:cs="Times New Roman"/>
          <w:sz w:val="24"/>
        </w:rPr>
        <w:t xml:space="preserve"> </w:t>
      </w:r>
      <w:r w:rsidR="004B0B29" w:rsidRPr="00B37270">
        <w:rPr>
          <w:rFonts w:ascii="Times New Roman" w:hAnsi="Times New Roman" w:cs="Times New Roman"/>
          <w:sz w:val="24"/>
        </w:rPr>
        <w:fldChar w:fldCharType="begin"/>
      </w:r>
      <w:r w:rsidR="004B0B29" w:rsidRPr="00B37270">
        <w:rPr>
          <w:rFonts w:ascii="Times New Roman" w:hAnsi="Times New Roman" w:cs="Times New Roman"/>
          <w:sz w:val="24"/>
        </w:rPr>
        <w:instrText xml:space="preserve"> DATE \@ "MMMM d, yyyy" </w:instrText>
      </w:r>
      <w:r w:rsidR="004B0B29" w:rsidRPr="00B37270">
        <w:rPr>
          <w:rFonts w:ascii="Times New Roman" w:hAnsi="Times New Roman" w:cs="Times New Roman"/>
          <w:sz w:val="24"/>
        </w:rPr>
        <w:fldChar w:fldCharType="separate"/>
      </w:r>
      <w:r w:rsidR="00BC3313">
        <w:rPr>
          <w:rFonts w:ascii="Times New Roman" w:hAnsi="Times New Roman" w:cs="Times New Roman"/>
          <w:noProof/>
          <w:sz w:val="24"/>
        </w:rPr>
        <w:t>December 3, 2021</w:t>
      </w:r>
      <w:r w:rsidR="004B0B29" w:rsidRPr="00B37270">
        <w:rPr>
          <w:rFonts w:ascii="Times New Roman" w:hAnsi="Times New Roman" w:cs="Times New Roman"/>
          <w:sz w:val="24"/>
        </w:rPr>
        <w:fldChar w:fldCharType="end"/>
      </w:r>
      <w:r w:rsidR="00B37270" w:rsidRPr="00B37270">
        <w:rPr>
          <w:rFonts w:ascii="Times New Roman" w:hAnsi="Times New Roman" w:cs="Times New Roman"/>
          <w:sz w:val="24"/>
        </w:rPr>
        <w:br/>
      </w:r>
    </w:p>
    <w:p w14:paraId="1B328FEC" w14:textId="22D3574E" w:rsidR="00733D04" w:rsidRPr="00B37270" w:rsidRDefault="00733D04" w:rsidP="00733D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B37270">
        <w:rPr>
          <w:rFonts w:ascii="Times New Roman" w:hAnsi="Times New Roman" w:cs="Times New Roman"/>
          <w:b/>
          <w:bCs/>
          <w:sz w:val="24"/>
        </w:rPr>
        <w:t>Building:</w:t>
      </w:r>
      <w:r w:rsidR="00B37270">
        <w:rPr>
          <w:rFonts w:ascii="Times New Roman" w:hAnsi="Times New Roman" w:cs="Times New Roman"/>
          <w:b/>
          <w:bCs/>
          <w:sz w:val="24"/>
        </w:rPr>
        <w:tab/>
      </w:r>
      <w:r w:rsidR="00932B46" w:rsidRPr="00B37270"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-1822030350"/>
          <w:placeholder>
            <w:docPart w:val="DefaultPlaceholder_-1854013440"/>
          </w:placeholder>
          <w:showingPlcHdr/>
        </w:sdtPr>
        <w:sdtEndPr/>
        <w:sdtContent>
          <w:r w:rsidR="00BC3313" w:rsidRPr="00F25137">
            <w:rPr>
              <w:rStyle w:val="PlaceholderText"/>
            </w:rPr>
            <w:t>Click or tap here to enter text.</w:t>
          </w:r>
        </w:sdtContent>
      </w:sdt>
    </w:p>
    <w:p w14:paraId="68F9D21D" w14:textId="77777777" w:rsidR="00B37270" w:rsidRPr="00B37270" w:rsidRDefault="00B37270" w:rsidP="00B37270">
      <w:pPr>
        <w:pStyle w:val="ListParagraph"/>
        <w:rPr>
          <w:rFonts w:ascii="Times New Roman" w:hAnsi="Times New Roman" w:cs="Times New Roman"/>
          <w:sz w:val="24"/>
        </w:rPr>
      </w:pPr>
    </w:p>
    <w:p w14:paraId="7DC81298" w14:textId="1A1B5486" w:rsidR="00733D04" w:rsidRPr="00B37270" w:rsidRDefault="00733D04" w:rsidP="00733D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B37270">
        <w:rPr>
          <w:rFonts w:ascii="Times New Roman" w:hAnsi="Times New Roman" w:cs="Times New Roman"/>
          <w:b/>
          <w:bCs/>
          <w:sz w:val="24"/>
        </w:rPr>
        <w:t>Date cause of action occurred:</w:t>
      </w:r>
      <w:r w:rsidR="00BC3313">
        <w:rPr>
          <w:rFonts w:ascii="Times New Roman" w:hAnsi="Times New Roman" w:cs="Times New Roman"/>
          <w:b/>
          <w:bCs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-1046593538"/>
          <w:placeholder>
            <w:docPart w:val="9AC6E99CA7874A299B1BFE72ABDFE62C"/>
          </w:placeholder>
          <w:showingPlcHdr/>
        </w:sdtPr>
        <w:sdtContent>
          <w:r w:rsidR="00BC3313" w:rsidRPr="00F25137">
            <w:rPr>
              <w:rStyle w:val="PlaceholderText"/>
            </w:rPr>
            <w:t>Click or tap here to enter text.</w:t>
          </w:r>
        </w:sdtContent>
      </w:sdt>
      <w:r w:rsidR="00B37270">
        <w:rPr>
          <w:rFonts w:ascii="Times New Roman" w:hAnsi="Times New Roman" w:cs="Times New Roman"/>
          <w:b/>
          <w:bCs/>
          <w:sz w:val="24"/>
        </w:rPr>
        <w:tab/>
      </w:r>
      <w:r w:rsidR="00932B46" w:rsidRPr="00B37270">
        <w:rPr>
          <w:rFonts w:ascii="Times New Roman" w:hAnsi="Times New Roman" w:cs="Times New Roman"/>
          <w:sz w:val="24"/>
        </w:rPr>
        <w:t xml:space="preserve"> </w:t>
      </w:r>
    </w:p>
    <w:p w14:paraId="408641A9" w14:textId="77777777" w:rsidR="00B37270" w:rsidRPr="00B37270" w:rsidRDefault="00B37270" w:rsidP="00B37270">
      <w:pPr>
        <w:pStyle w:val="ListParagraph"/>
        <w:rPr>
          <w:rFonts w:ascii="Times New Roman" w:hAnsi="Times New Roman" w:cs="Times New Roman"/>
          <w:sz w:val="24"/>
        </w:rPr>
      </w:pPr>
    </w:p>
    <w:p w14:paraId="09B287C2" w14:textId="06D84F28" w:rsidR="004B0B29" w:rsidRPr="00B37270" w:rsidRDefault="00733D04" w:rsidP="00733D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</w:rPr>
      </w:pPr>
      <w:r w:rsidRPr="00B37270">
        <w:rPr>
          <w:rFonts w:ascii="Times New Roman" w:hAnsi="Times New Roman" w:cs="Times New Roman"/>
          <w:b/>
          <w:bCs/>
          <w:sz w:val="24"/>
        </w:rPr>
        <w:t>Relevant provision(s) in negotiated agreement:</w:t>
      </w:r>
      <w:r w:rsidR="00BC3313"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76958676" w14:textId="1D68CA2A" w:rsidR="0066496E" w:rsidRPr="002027A2" w:rsidRDefault="00BC3313" w:rsidP="004B0B29">
      <w:pPr>
        <w:pStyle w:val="ListParagrap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88627921"/>
          <w:placeholder>
            <w:docPart w:val="DefaultPlaceholder_-1854013440"/>
          </w:placeholder>
        </w:sdtPr>
        <w:sdtEndPr/>
        <w:sdtContent>
          <w:r w:rsidR="00B37270" w:rsidRPr="00B37270">
            <w:rPr>
              <w:rFonts w:ascii="Times New Roman" w:hAnsi="Times New Roman" w:cs="Times New Roman"/>
              <w:color w:val="000000" w:themeColor="text1"/>
            </w:rPr>
            <w:t>.</w:t>
          </w:r>
        </w:sdtContent>
      </w:sdt>
      <w:r w:rsidR="004B0B29" w:rsidRPr="00B37270">
        <w:rPr>
          <w:rFonts w:ascii="Times New Roman" w:hAnsi="Times New Roman" w:cs="Times New Roman"/>
          <w:sz w:val="24"/>
          <w:szCs w:val="24"/>
        </w:rPr>
        <w:br/>
      </w:r>
    </w:p>
    <w:p w14:paraId="2A15246E" w14:textId="6131AEA4" w:rsidR="00733D04" w:rsidRDefault="00733D04" w:rsidP="00733D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B37270">
        <w:rPr>
          <w:rFonts w:ascii="Times New Roman" w:hAnsi="Times New Roman" w:cs="Times New Roman"/>
          <w:b/>
          <w:bCs/>
          <w:sz w:val="24"/>
        </w:rPr>
        <w:t>Level of Initial Filing</w:t>
      </w:r>
      <w:r w:rsidR="004B0B29">
        <w:rPr>
          <w:rFonts w:ascii="Times New Roman" w:hAnsi="Times New Roman" w:cs="Times New Roman"/>
          <w:sz w:val="24"/>
        </w:rPr>
        <w:t xml:space="preserve">: </w:t>
      </w:r>
      <w:r w:rsidR="00B37270">
        <w:rPr>
          <w:rFonts w:ascii="Times New Roman" w:hAnsi="Times New Roman" w:cs="Times New Roman"/>
          <w:sz w:val="24"/>
        </w:rPr>
        <w:tab/>
      </w:r>
      <w:r w:rsidR="004B0B29">
        <w:rPr>
          <w:rFonts w:ascii="Times New Roman" w:hAnsi="Times New Roman" w:cs="Times New Roman"/>
          <w:sz w:val="24"/>
        </w:rPr>
        <w:t>1</w:t>
      </w:r>
      <w:sdt>
        <w:sdtPr>
          <w:rPr>
            <w:rFonts w:ascii="Times New Roman" w:hAnsi="Times New Roman" w:cs="Times New Roman"/>
            <w:sz w:val="24"/>
          </w:rPr>
          <w:id w:val="1506854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313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4B0B29">
        <w:rPr>
          <w:rFonts w:ascii="Times New Roman" w:hAnsi="Times New Roman" w:cs="Times New Roman"/>
          <w:sz w:val="24"/>
        </w:rPr>
        <w:tab/>
        <w:t>2</w:t>
      </w:r>
      <w:sdt>
        <w:sdtPr>
          <w:rPr>
            <w:rFonts w:ascii="Times New Roman" w:hAnsi="Times New Roman" w:cs="Times New Roman"/>
            <w:sz w:val="24"/>
          </w:rPr>
          <w:id w:val="940269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B29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4B0B29">
        <w:rPr>
          <w:rFonts w:ascii="Times New Roman" w:hAnsi="Times New Roman" w:cs="Times New Roman"/>
          <w:sz w:val="24"/>
        </w:rPr>
        <w:tab/>
        <w:t>3</w:t>
      </w:r>
      <w:sdt>
        <w:sdtPr>
          <w:rPr>
            <w:rFonts w:ascii="Times New Roman" w:hAnsi="Times New Roman" w:cs="Times New Roman"/>
            <w:sz w:val="24"/>
          </w:rPr>
          <w:id w:val="211123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B29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4B0B29">
        <w:rPr>
          <w:rFonts w:ascii="Times New Roman" w:hAnsi="Times New Roman" w:cs="Times New Roman"/>
          <w:sz w:val="24"/>
        </w:rPr>
        <w:tab/>
        <w:t>4</w:t>
      </w:r>
      <w:sdt>
        <w:sdtPr>
          <w:rPr>
            <w:rFonts w:ascii="Times New Roman" w:hAnsi="Times New Roman" w:cs="Times New Roman"/>
            <w:sz w:val="24"/>
          </w:rPr>
          <w:id w:val="1459684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B29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4B0B29">
        <w:rPr>
          <w:rFonts w:ascii="Times New Roman" w:hAnsi="Times New Roman" w:cs="Times New Roman"/>
          <w:sz w:val="24"/>
        </w:rPr>
        <w:tab/>
        <w:t>5</w:t>
      </w:r>
      <w:sdt>
        <w:sdtPr>
          <w:rPr>
            <w:rFonts w:ascii="Times New Roman" w:hAnsi="Times New Roman" w:cs="Times New Roman"/>
            <w:sz w:val="24"/>
          </w:rPr>
          <w:id w:val="-1456705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B29">
            <w:rPr>
              <w:rFonts w:ascii="MS Gothic" w:eastAsia="MS Gothic" w:hAnsi="MS Gothic" w:cs="Times New Roman" w:hint="eastAsia"/>
              <w:sz w:val="24"/>
            </w:rPr>
            <w:t>☐</w:t>
          </w:r>
        </w:sdtContent>
      </w:sdt>
      <w:r w:rsidR="004B0B29">
        <w:rPr>
          <w:rFonts w:ascii="Times New Roman" w:hAnsi="Times New Roman" w:cs="Times New Roman"/>
          <w:sz w:val="24"/>
        </w:rPr>
        <w:tab/>
      </w:r>
    </w:p>
    <w:p w14:paraId="5AF6B139" w14:textId="77777777" w:rsidR="00D8720C" w:rsidRDefault="00733D04" w:rsidP="004B0B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8720C">
        <w:rPr>
          <w:rFonts w:ascii="Times New Roman" w:hAnsi="Times New Roman" w:cs="Times New Roman"/>
          <w:b/>
          <w:bCs/>
          <w:sz w:val="24"/>
        </w:rPr>
        <w:t xml:space="preserve">Statement of </w:t>
      </w:r>
      <w:proofErr w:type="spellStart"/>
      <w:r w:rsidRPr="00D8720C">
        <w:rPr>
          <w:rFonts w:ascii="Times New Roman" w:hAnsi="Times New Roman" w:cs="Times New Roman"/>
          <w:b/>
          <w:bCs/>
          <w:sz w:val="24"/>
        </w:rPr>
        <w:t>Grievant’s</w:t>
      </w:r>
      <w:proofErr w:type="spellEnd"/>
      <w:r w:rsidRPr="00D8720C">
        <w:rPr>
          <w:rFonts w:ascii="Times New Roman" w:hAnsi="Times New Roman" w:cs="Times New Roman"/>
          <w:b/>
          <w:bCs/>
          <w:sz w:val="24"/>
        </w:rPr>
        <w:t xml:space="preserve"> claim</w:t>
      </w:r>
      <w:r w:rsidRPr="007338D3">
        <w:rPr>
          <w:rFonts w:ascii="Times New Roman" w:hAnsi="Times New Roman" w:cs="Times New Roman"/>
          <w:sz w:val="24"/>
        </w:rPr>
        <w:t>:</w:t>
      </w:r>
    </w:p>
    <w:p w14:paraId="7EF12249" w14:textId="7F8C7F9D" w:rsidR="00D11BFE" w:rsidRPr="00D11BFE" w:rsidRDefault="004B0B29" w:rsidP="00D8720C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/>
      </w:r>
      <w:sdt>
        <w:sdtPr>
          <w:rPr>
            <w:sz w:val="24"/>
          </w:rPr>
          <w:id w:val="1519042101"/>
          <w:placeholder>
            <w:docPart w:val="E9EA01E2464C48059E95C1711E79AEBA"/>
          </w:placeholder>
        </w:sdtPr>
        <w:sdtEndPr/>
        <w:sdtContent>
          <w:r w:rsidR="0018042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</w:t>
          </w:r>
        </w:sdtContent>
      </w:sdt>
      <w:r w:rsidR="003519FE" w:rsidRPr="004B0B29">
        <w:rPr>
          <w:sz w:val="24"/>
        </w:rPr>
        <w:br/>
      </w:r>
    </w:p>
    <w:p w14:paraId="427CC3E2" w14:textId="76559685" w:rsidR="001168AF" w:rsidRPr="004B0B29" w:rsidRDefault="001168AF" w:rsidP="004B0B2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atement of </w:t>
      </w:r>
      <w:proofErr w:type="gramStart"/>
      <w:r>
        <w:rPr>
          <w:rFonts w:ascii="Times New Roman" w:hAnsi="Times New Roman" w:cs="Times New Roman"/>
          <w:sz w:val="24"/>
        </w:rPr>
        <w:t xml:space="preserve">Grievant </w:t>
      </w:r>
      <w:r w:rsidR="004B0B29">
        <w:rPr>
          <w:rFonts w:ascii="Times New Roman" w:hAnsi="Times New Roman" w:cs="Times New Roman"/>
          <w:sz w:val="24"/>
        </w:rPr>
        <w:t xml:space="preserve"> and</w:t>
      </w:r>
      <w:proofErr w:type="gramEnd"/>
      <w:r w:rsidR="004B0B29">
        <w:rPr>
          <w:rFonts w:ascii="Times New Roman" w:hAnsi="Times New Roman" w:cs="Times New Roman"/>
          <w:sz w:val="24"/>
        </w:rPr>
        <w:t xml:space="preserve"> </w:t>
      </w:r>
      <w:r w:rsidR="003A513D" w:rsidRPr="004B0B29">
        <w:rPr>
          <w:rFonts w:ascii="Times New Roman" w:hAnsi="Times New Roman" w:cs="Times New Roman"/>
          <w:sz w:val="24"/>
        </w:rPr>
        <w:t xml:space="preserve">Statement of Facts: </w:t>
      </w:r>
    </w:p>
    <w:sdt>
      <w:sdtPr>
        <w:rPr>
          <w:rFonts w:ascii="Times New Roman" w:hAnsi="Times New Roman" w:cs="Times New Roman"/>
          <w:sz w:val="24"/>
        </w:rPr>
        <w:id w:val="1199515068"/>
        <w:placeholder>
          <w:docPart w:val="690EA4DA13D44E9A860C127CE6BB635A"/>
        </w:placeholder>
        <w:showingPlcHdr/>
      </w:sdtPr>
      <w:sdtEndPr/>
      <w:sdtContent>
        <w:p w14:paraId="47739289" w14:textId="718ED101" w:rsidR="00733D04" w:rsidRDefault="004B0B29" w:rsidP="00733D04">
          <w:pPr>
            <w:pStyle w:val="ListParagraph"/>
            <w:autoSpaceDE w:val="0"/>
            <w:autoSpaceDN w:val="0"/>
            <w:adjustRightInd w:val="0"/>
            <w:spacing w:after="0"/>
            <w:rPr>
              <w:rFonts w:ascii="Times New Roman" w:hAnsi="Times New Roman" w:cs="Times New Roman"/>
              <w:sz w:val="24"/>
            </w:rPr>
          </w:pPr>
          <w:r w:rsidRPr="00F25137">
            <w:rPr>
              <w:rStyle w:val="PlaceholderText"/>
            </w:rPr>
            <w:t>Click or tap here to enter text.</w:t>
          </w:r>
        </w:p>
      </w:sdtContent>
    </w:sdt>
    <w:p w14:paraId="37C97F04" w14:textId="77777777" w:rsidR="00733D04" w:rsidRDefault="00733D04" w:rsidP="00733D04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</w:rPr>
      </w:pPr>
    </w:p>
    <w:p w14:paraId="50871849" w14:textId="1EAE3B2A" w:rsidR="00733D04" w:rsidRDefault="00733D04" w:rsidP="00733D04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lief Desired</w:t>
      </w:r>
      <w:r w:rsidR="004B0B29">
        <w:rPr>
          <w:rFonts w:ascii="Times New Roman" w:hAnsi="Times New Roman" w:cs="Times New Roman"/>
          <w:sz w:val="24"/>
        </w:rPr>
        <w:t>:</w:t>
      </w:r>
      <w:r w:rsidR="004B0B29">
        <w:rPr>
          <w:rFonts w:ascii="Times New Roman" w:hAnsi="Times New Roman" w:cs="Times New Roman"/>
          <w:sz w:val="24"/>
        </w:rPr>
        <w:br/>
      </w:r>
      <w:sdt>
        <w:sdtPr>
          <w:rPr>
            <w:rFonts w:ascii="Times New Roman" w:hAnsi="Times New Roman" w:cs="Times New Roman"/>
            <w:sz w:val="24"/>
          </w:rPr>
          <w:id w:val="-62491843"/>
          <w:placeholder>
            <w:docPart w:val="E83F39689360407783AE6F7E469DBB68"/>
          </w:placeholder>
          <w:showingPlcHdr/>
        </w:sdtPr>
        <w:sdtEndPr/>
        <w:sdtContent>
          <w:r w:rsidR="00DE2FFB" w:rsidRPr="00F25137">
            <w:rPr>
              <w:rStyle w:val="PlaceholderText"/>
            </w:rPr>
            <w:t>Click or tap here to enter text.</w:t>
          </w:r>
        </w:sdtContent>
      </w:sdt>
    </w:p>
    <w:p w14:paraId="5A7C3A12" w14:textId="77777777" w:rsidR="00E07762" w:rsidRDefault="00733D04" w:rsidP="00733D04">
      <w:pPr>
        <w:rPr>
          <w:rFonts w:ascii="Times New Roman" w:hAnsi="Times New Roman" w:cs="Times New Roman"/>
          <w:sz w:val="24"/>
        </w:rPr>
      </w:pPr>
      <w:r w:rsidRPr="001D5915">
        <w:rPr>
          <w:rFonts w:ascii="Times New Roman" w:hAnsi="Times New Roman" w:cs="Times New Roman"/>
          <w:sz w:val="24"/>
        </w:rPr>
        <w:t>S</w:t>
      </w:r>
      <w:r w:rsidR="00AB5DE3">
        <w:rPr>
          <w:rFonts w:ascii="Times New Roman" w:hAnsi="Times New Roman" w:cs="Times New Roman"/>
          <w:sz w:val="24"/>
        </w:rPr>
        <w:t>ignature of Grievant (s</w:t>
      </w:r>
      <w:proofErr w:type="gramStart"/>
      <w:r w:rsidR="00AB5DE3">
        <w:rPr>
          <w:rFonts w:ascii="Times New Roman" w:hAnsi="Times New Roman" w:cs="Times New Roman"/>
          <w:sz w:val="24"/>
        </w:rPr>
        <w:t>):_</w:t>
      </w:r>
      <w:proofErr w:type="gramEnd"/>
      <w:r w:rsidR="00AB5DE3">
        <w:rPr>
          <w:rFonts w:ascii="Times New Roman" w:hAnsi="Times New Roman" w:cs="Times New Roman"/>
          <w:sz w:val="24"/>
        </w:rPr>
        <w:t>__________________________________</w:t>
      </w:r>
      <w:r w:rsidR="00AB5DE3">
        <w:rPr>
          <w:rFonts w:ascii="Times New Roman" w:hAnsi="Times New Roman" w:cs="Times New Roman"/>
          <w:sz w:val="24"/>
        </w:rPr>
        <w:tab/>
        <w:t>Date: ____________</w:t>
      </w:r>
    </w:p>
    <w:p w14:paraId="6ACC9BE8" w14:textId="77777777" w:rsidR="00AB5DE3" w:rsidRPr="004B0B29" w:rsidRDefault="00AB5DE3" w:rsidP="004B0B29">
      <w:pPr>
        <w:spacing w:line="36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4B0B29">
        <w:rPr>
          <w:rFonts w:ascii="Times New Roman" w:hAnsi="Times New Roman" w:cs="Times New Roman"/>
          <w:sz w:val="20"/>
          <w:szCs w:val="24"/>
        </w:rPr>
        <w:t>Please refer to negotiated agreement for specific timelines.  The superintendent must be informed at all levels.</w:t>
      </w:r>
    </w:p>
    <w:p w14:paraId="4685F0A4" w14:textId="77777777" w:rsidR="00AB5DE3" w:rsidRDefault="00AB5DE3" w:rsidP="00733D04"/>
    <w:sectPr w:rsidR="00AB5D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06186"/>
    <w:multiLevelType w:val="hybridMultilevel"/>
    <w:tmpl w:val="60A057B4"/>
    <w:lvl w:ilvl="0" w:tplc="AB58EF18">
      <w:start w:val="1"/>
      <w:numFmt w:val="upperLetter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sz w:val="20"/>
      </w:rPr>
    </w:lvl>
    <w:lvl w:ilvl="2" w:tplc="149E6F8C">
      <w:start w:val="1"/>
      <w:numFmt w:val="decimal"/>
      <w:lvlText w:val="%3."/>
      <w:lvlJc w:val="left"/>
      <w:pPr>
        <w:ind w:left="1980" w:hanging="360"/>
      </w:pPr>
      <w:rPr>
        <w:rFonts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EF46EB"/>
    <w:multiLevelType w:val="hybridMultilevel"/>
    <w:tmpl w:val="EC8EB79C"/>
    <w:lvl w:ilvl="0" w:tplc="AF1667D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trike w:val="0"/>
        <w:color w:val="auto"/>
        <w:sz w:val="22"/>
        <w:szCs w:val="20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strike w:val="0"/>
        <w:sz w:val="22"/>
        <w:szCs w:val="22"/>
      </w:rPr>
    </w:lvl>
    <w:lvl w:ilvl="2" w:tplc="30A6A2D2">
      <w:start w:val="1"/>
      <w:numFmt w:val="lowerLetter"/>
      <w:lvlText w:val="%3.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sz w:val="22"/>
        <w:szCs w:val="22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3E602A"/>
    <w:multiLevelType w:val="hybridMultilevel"/>
    <w:tmpl w:val="D4D0A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90688"/>
    <w:multiLevelType w:val="hybridMultilevel"/>
    <w:tmpl w:val="3278A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bUwMrMwNTOwMDJW0lEKTi0uzszPAykwrgUAeWivQSwAAAA="/>
  </w:docVars>
  <w:rsids>
    <w:rsidRoot w:val="00733D04"/>
    <w:rsid w:val="0006521B"/>
    <w:rsid w:val="000E4201"/>
    <w:rsid w:val="001168AF"/>
    <w:rsid w:val="00153A73"/>
    <w:rsid w:val="0018042E"/>
    <w:rsid w:val="002027A2"/>
    <w:rsid w:val="00206793"/>
    <w:rsid w:val="00240F0F"/>
    <w:rsid w:val="002F09E0"/>
    <w:rsid w:val="00331C9D"/>
    <w:rsid w:val="003435B1"/>
    <w:rsid w:val="003519FE"/>
    <w:rsid w:val="00387394"/>
    <w:rsid w:val="003A513D"/>
    <w:rsid w:val="003B2484"/>
    <w:rsid w:val="003C5E7D"/>
    <w:rsid w:val="004233C3"/>
    <w:rsid w:val="00444C68"/>
    <w:rsid w:val="004B0B29"/>
    <w:rsid w:val="0066496E"/>
    <w:rsid w:val="006D591F"/>
    <w:rsid w:val="00733D04"/>
    <w:rsid w:val="00792AD9"/>
    <w:rsid w:val="007E5010"/>
    <w:rsid w:val="00846800"/>
    <w:rsid w:val="008A0FA6"/>
    <w:rsid w:val="008B2669"/>
    <w:rsid w:val="008B6E02"/>
    <w:rsid w:val="00932B46"/>
    <w:rsid w:val="009A7EB8"/>
    <w:rsid w:val="00AB0E56"/>
    <w:rsid w:val="00AB5DE3"/>
    <w:rsid w:val="00AC425F"/>
    <w:rsid w:val="00B37270"/>
    <w:rsid w:val="00BC3313"/>
    <w:rsid w:val="00D11BFE"/>
    <w:rsid w:val="00D8720C"/>
    <w:rsid w:val="00D94F43"/>
    <w:rsid w:val="00DE2FFB"/>
    <w:rsid w:val="00E07762"/>
    <w:rsid w:val="00FE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B2642"/>
  <w15:chartTrackingRefBased/>
  <w15:docId w15:val="{535E0388-1F22-4BCB-A0FE-28A82B52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D0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233C3"/>
    <w:pPr>
      <w:keepNext/>
      <w:keepLines/>
      <w:spacing w:before="240" w:after="0" w:line="360" w:lineRule="auto"/>
      <w:jc w:val="center"/>
      <w:outlineLvl w:val="0"/>
    </w:pPr>
    <w:rPr>
      <w:rFonts w:ascii="Times New Roman" w:eastAsiaTheme="majorEastAsia" w:hAnsi="Times New Roman" w:cs="Times New Roman"/>
      <w:b/>
      <w:color w:val="000000" w:themeColor="text1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33D0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233C3"/>
    <w:rPr>
      <w:rFonts w:ascii="Times New Roman" w:eastAsiaTheme="majorEastAsia" w:hAnsi="Times New Roman" w:cs="Times New Roman"/>
      <w:b/>
      <w:color w:val="000000" w:themeColor="text1"/>
      <w:sz w:val="28"/>
      <w:szCs w:val="28"/>
      <w:u w:val="single"/>
    </w:rPr>
  </w:style>
  <w:style w:type="character" w:styleId="PlaceholderText">
    <w:name w:val="Placeholder Text"/>
    <w:basedOn w:val="DefaultParagraphFont"/>
    <w:uiPriority w:val="99"/>
    <w:semiHidden/>
    <w:rsid w:val="004B0B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FEAA3-F1C0-4A59-9489-9B87FB26C1B8}"/>
      </w:docPartPr>
      <w:docPartBody>
        <w:p w:rsidR="00A86609" w:rsidRDefault="00A042B0">
          <w:r w:rsidRPr="00F251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EA01E2464C48059E95C1711E79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987AE-4BFA-49B8-BBD5-A14E11081C2A}"/>
      </w:docPartPr>
      <w:docPartBody>
        <w:p w:rsidR="00A86609" w:rsidRDefault="00A042B0" w:rsidP="00A042B0">
          <w:pPr>
            <w:pStyle w:val="E9EA01E2464C48059E95C1711E79AEBA2"/>
          </w:pPr>
          <w:r>
            <w:rPr>
              <w:sz w:val="24"/>
            </w:rPr>
            <w:t xml:space="preserve">Insert the Article, Section, Subsection and wording as it appears in the Negotiated Agreement you believe has been violated. </w:t>
          </w:r>
        </w:p>
      </w:docPartBody>
    </w:docPart>
    <w:docPart>
      <w:docPartPr>
        <w:name w:val="690EA4DA13D44E9A860C127CE6BB6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1388C-8431-4C5D-B021-75C0C031739F}"/>
      </w:docPartPr>
      <w:docPartBody>
        <w:p w:rsidR="00A86609" w:rsidRDefault="00A042B0" w:rsidP="00A042B0">
          <w:pPr>
            <w:pStyle w:val="690EA4DA13D44E9A860C127CE6BB635A4"/>
          </w:pPr>
          <w:r w:rsidRPr="00F251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F39689360407783AE6F7E469DB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1AB40-05D9-4C55-A726-7A8A9BF46813}"/>
      </w:docPartPr>
      <w:docPartBody>
        <w:p w:rsidR="00A86609" w:rsidRDefault="00A042B0" w:rsidP="00A042B0">
          <w:pPr>
            <w:pStyle w:val="E83F39689360407783AE6F7E469DBB684"/>
          </w:pPr>
          <w:r w:rsidRPr="00F251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C6E99CA7874A299B1BFE72ABDF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DA662-1DF9-41AD-8F11-E97AA857EDC1}"/>
      </w:docPartPr>
      <w:docPartBody>
        <w:p w:rsidR="00000000" w:rsidRDefault="008642B3" w:rsidP="008642B3">
          <w:pPr>
            <w:pStyle w:val="9AC6E99CA7874A299B1BFE72ABDFE62C"/>
          </w:pPr>
          <w:r w:rsidRPr="00F251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42B0"/>
    <w:rsid w:val="008642B3"/>
    <w:rsid w:val="00893866"/>
    <w:rsid w:val="00A042B0"/>
    <w:rsid w:val="00A86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42B3"/>
    <w:rPr>
      <w:color w:val="808080"/>
    </w:rPr>
  </w:style>
  <w:style w:type="paragraph" w:customStyle="1" w:styleId="E9EA01E2464C48059E95C1711E79AEBA2">
    <w:name w:val="E9EA01E2464C48059E95C1711E79AEBA2"/>
    <w:rsid w:val="00A042B0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690EA4DA13D44E9A860C127CE6BB635A4">
    <w:name w:val="690EA4DA13D44E9A860C127CE6BB635A4"/>
    <w:rsid w:val="00A042B0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83F39689360407783AE6F7E469DBB684">
    <w:name w:val="E83F39689360407783AE6F7E469DBB684"/>
    <w:rsid w:val="00A042B0"/>
    <w:pPr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9AC6E99CA7874A299B1BFE72ABDFE62C">
    <w:name w:val="9AC6E99CA7874A299B1BFE72ABDFE62C"/>
    <w:rsid w:val="008642B3"/>
  </w:style>
  <w:style w:type="paragraph" w:customStyle="1" w:styleId="8CB64FDD78DC40C69D89891DA9DDCCFE">
    <w:name w:val="8CB64FDD78DC40C69D89891DA9DDCCFE"/>
    <w:rsid w:val="008642B3"/>
  </w:style>
  <w:style w:type="paragraph" w:customStyle="1" w:styleId="7F53BD193014468E9EF934BF9E89DC02">
    <w:name w:val="7F53BD193014468E9EF934BF9E89DC02"/>
    <w:rsid w:val="008642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1E293E0E47724B8D2FB9BC0D3D7A62" ma:contentTypeVersion="34" ma:contentTypeDescription="Create a new document." ma:contentTypeScope="" ma:versionID="25b4ff615a7b56cd6e40e20ce4beab65">
  <xsd:schema xmlns:xsd="http://www.w3.org/2001/XMLSchema" xmlns:xs="http://www.w3.org/2001/XMLSchema" xmlns:p="http://schemas.microsoft.com/office/2006/metadata/properties" xmlns:ns3="fb8dddd8-985c-420d-98de-2a74577fedd4" xmlns:ns4="37744e35-2f99-446a-9aa7-7a6b9e2ddcbc" targetNamespace="http://schemas.microsoft.com/office/2006/metadata/properties" ma:root="true" ma:fieldsID="b90c628a3363c5e8535314fd875025a0" ns3:_="" ns4:_="">
    <xsd:import namespace="fb8dddd8-985c-420d-98de-2a74577fedd4"/>
    <xsd:import namespace="37744e35-2f99-446a-9aa7-7a6b9e2ddc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CultureName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TeamsChannelId" minOccurs="0"/>
                <xsd:element ref="ns4:Math_Settings" minOccurs="0"/>
                <xsd:element ref="ns4:Templates" minOccurs="0"/>
                <xsd:element ref="ns4:Distribution_Groups" minOccurs="0"/>
                <xsd:element ref="ns4:LMS_Mappings" minOccurs="0"/>
                <xsd:element ref="ns4:Self_Registration_Enabled0" minOccurs="0"/>
                <xsd:element ref="ns4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dddd8-985c-420d-98de-2a74577fe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44e35-2f99-446a-9aa7-7a6b9e2ddcbc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internalName="MediaServiceAutoTags" ma:readOnly="true">
      <xsd:simpleType>
        <xsd:restriction base="dms:Text"/>
      </xsd:simpleType>
    </xsd:element>
    <xsd:element name="MediaServiceOCR" ma:index="2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ChannelId" ma:index="35" nillable="true" ma:displayName="Teams Channel Id" ma:internalName="TeamsChannelId">
      <xsd:simpleType>
        <xsd:restriction base="dms:Text"/>
      </xsd:simpleType>
    </xsd:element>
    <xsd:element name="Math_Settings" ma:index="36" nillable="true" ma:displayName="Math Settings" ma:internalName="Math_Settings">
      <xsd:simpleType>
        <xsd:restriction base="dms:Text"/>
      </xsd:simpleType>
    </xsd:element>
    <xsd:element name="Templates" ma:index="37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9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40" nillable="true" ma:displayName="Self Registration Enabled" ma:internalName="Self_Registration_Enabled0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stribution_Groups xmlns="37744e35-2f99-446a-9aa7-7a6b9e2ddcbc" xsi:nil="true"/>
    <Self_Registration_Enabled xmlns="37744e35-2f99-446a-9aa7-7a6b9e2ddcbc" xsi:nil="true"/>
    <Math_Settings xmlns="37744e35-2f99-446a-9aa7-7a6b9e2ddcbc" xsi:nil="true"/>
    <Invited_Students xmlns="37744e35-2f99-446a-9aa7-7a6b9e2ddcbc" xsi:nil="true"/>
    <TeamsChannelId xmlns="37744e35-2f99-446a-9aa7-7a6b9e2ddcbc" xsi:nil="true"/>
    <Self_Registration_Enabled0 xmlns="37744e35-2f99-446a-9aa7-7a6b9e2ddcbc" xsi:nil="true"/>
    <DefaultSectionNames xmlns="37744e35-2f99-446a-9aa7-7a6b9e2ddcbc" xsi:nil="true"/>
    <Is_Collaboration_Space_Locked xmlns="37744e35-2f99-446a-9aa7-7a6b9e2ddcbc" xsi:nil="true"/>
    <Owner xmlns="37744e35-2f99-446a-9aa7-7a6b9e2ddcbc">
      <UserInfo>
        <DisplayName/>
        <AccountId xsi:nil="true"/>
        <AccountType/>
      </UserInfo>
    </Owner>
    <Student_Groups xmlns="37744e35-2f99-446a-9aa7-7a6b9e2ddcbc">
      <UserInfo>
        <DisplayName/>
        <AccountId xsi:nil="true"/>
        <AccountType/>
      </UserInfo>
    </Student_Groups>
    <CultureName xmlns="37744e35-2f99-446a-9aa7-7a6b9e2ddcbc" xsi:nil="true"/>
    <Invited_Teachers xmlns="37744e35-2f99-446a-9aa7-7a6b9e2ddcbc" xsi:nil="true"/>
    <NotebookType xmlns="37744e35-2f99-446a-9aa7-7a6b9e2ddcbc" xsi:nil="true"/>
    <Students xmlns="37744e35-2f99-446a-9aa7-7a6b9e2ddcbc">
      <UserInfo>
        <DisplayName/>
        <AccountId xsi:nil="true"/>
        <AccountType/>
      </UserInfo>
    </Students>
    <AppVersion xmlns="37744e35-2f99-446a-9aa7-7a6b9e2ddcbc" xsi:nil="true"/>
    <LMS_Mappings xmlns="37744e35-2f99-446a-9aa7-7a6b9e2ddcbc" xsi:nil="true"/>
    <FolderType xmlns="37744e35-2f99-446a-9aa7-7a6b9e2ddcbc" xsi:nil="true"/>
    <Teachers xmlns="37744e35-2f99-446a-9aa7-7a6b9e2ddcbc">
      <UserInfo>
        <DisplayName/>
        <AccountId xsi:nil="true"/>
        <AccountType/>
      </UserInfo>
    </Teachers>
    <Has_Teacher_Only_SectionGroup xmlns="37744e35-2f99-446a-9aa7-7a6b9e2ddcbc" xsi:nil="true"/>
    <Templates xmlns="37744e35-2f99-446a-9aa7-7a6b9e2ddcbc" xsi:nil="true"/>
    <IsNotebookLocked xmlns="37744e35-2f99-446a-9aa7-7a6b9e2ddcb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F8144-5635-4417-8417-8509BE5229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8dddd8-985c-420d-98de-2a74577fedd4"/>
    <ds:schemaRef ds:uri="37744e35-2f99-446a-9aa7-7a6b9e2dd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4BE35-0B46-4736-BB0B-FC7707D36B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8A2413-898A-47AE-BDED-5D2647B32564}">
  <ds:schemaRefs>
    <ds:schemaRef ds:uri="http://schemas.microsoft.com/office/2006/metadata/properties"/>
    <ds:schemaRef ds:uri="http://schemas.microsoft.com/office/infopath/2007/PartnerControls"/>
    <ds:schemaRef ds:uri="37744e35-2f99-446a-9aa7-7a6b9e2ddcbc"/>
  </ds:schemaRefs>
</ds:datastoreItem>
</file>

<file path=customXml/itemProps4.xml><?xml version="1.0" encoding="utf-8"?>
<ds:datastoreItem xmlns:ds="http://schemas.openxmlformats.org/officeDocument/2006/customXml" ds:itemID="{E1767409-C437-4A7C-B7A3-3EA30F78A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ary County Schools USD 475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aley, Roxanne</dc:creator>
  <cp:keywords/>
  <dc:description/>
  <cp:lastModifiedBy>Wiegand, Dana</cp:lastModifiedBy>
  <cp:revision>6</cp:revision>
  <dcterms:created xsi:type="dcterms:W3CDTF">2021-07-24T14:59:00Z</dcterms:created>
  <dcterms:modified xsi:type="dcterms:W3CDTF">2021-12-03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1E293E0E47724B8D2FB9BC0D3D7A62</vt:lpwstr>
  </property>
</Properties>
</file>